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701D6" w14:textId="6E3E10B5" w:rsidR="00A14190" w:rsidRDefault="00A14190" w:rsidP="008B7BBD">
      <w:pPr>
        <w:pStyle w:val="Title"/>
      </w:pPr>
      <w:r w:rsidRPr="00776416">
        <w:rPr>
          <w:noProof/>
        </w:rPr>
        <w:drawing>
          <wp:anchor distT="0" distB="0" distL="114300" distR="114300" simplePos="0" relativeHeight="251659264" behindDoc="1" locked="0" layoutInCell="1" allowOverlap="1" wp14:anchorId="4D372F50" wp14:editId="381B03D1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D1352">
        <w:t xml:space="preserve">Lesson </w:t>
      </w:r>
      <w:r w:rsidR="000D6427">
        <w:t>Plan</w:t>
      </w:r>
      <w:r w:rsidR="00CD1352">
        <w:t xml:space="preserve"> Template</w:t>
      </w:r>
      <w:bookmarkStart w:id="0" w:name="_GoBack"/>
      <w:bookmarkEnd w:id="0"/>
    </w:p>
    <w:tbl>
      <w:tblPr>
        <w:tblStyle w:val="TableGrid"/>
        <w:tblW w:w="935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155"/>
        <w:gridCol w:w="5200"/>
      </w:tblGrid>
      <w:tr w:rsidR="00CD1352" w:rsidRPr="00776416" w14:paraId="0F0475BD" w14:textId="77777777" w:rsidTr="008B7BBD">
        <w:tc>
          <w:tcPr>
            <w:tcW w:w="4155" w:type="dxa"/>
          </w:tcPr>
          <w:p w14:paraId="410A5BB7" w14:textId="17B0567E" w:rsidR="00CD1352" w:rsidRPr="00CD1352" w:rsidRDefault="00EB5FE2" w:rsidP="00CD1352">
            <w:pPr>
              <w:spacing w:after="0"/>
              <w:rPr>
                <w:i/>
              </w:rPr>
            </w:pPr>
            <w:r>
              <w:rPr>
                <w:rFonts w:cs="Arial"/>
                <w:b/>
                <w:szCs w:val="20"/>
              </w:rPr>
              <w:t>Subject</w:t>
            </w:r>
          </w:p>
        </w:tc>
        <w:tc>
          <w:tcPr>
            <w:tcW w:w="5200" w:type="dxa"/>
          </w:tcPr>
          <w:p w14:paraId="456D5937" w14:textId="77777777" w:rsidR="00CD1352" w:rsidRPr="00776416" w:rsidRDefault="00CD1352" w:rsidP="00CD1352">
            <w:pPr>
              <w:spacing w:after="0"/>
            </w:pPr>
          </w:p>
        </w:tc>
      </w:tr>
      <w:tr w:rsidR="00EB5FE2" w:rsidRPr="00776416" w14:paraId="58425AFD" w14:textId="77777777" w:rsidTr="008B7BBD">
        <w:tc>
          <w:tcPr>
            <w:tcW w:w="4155" w:type="dxa"/>
          </w:tcPr>
          <w:p w14:paraId="0DA12337" w14:textId="6387C129" w:rsidR="00EB5FE2" w:rsidRPr="00EB5FE2" w:rsidRDefault="0029757C" w:rsidP="00CD1352">
            <w:pPr>
              <w:spacing w:after="0"/>
              <w:rPr>
                <w:rFonts w:cs="Arial"/>
                <w:b/>
                <w:szCs w:val="20"/>
              </w:rPr>
            </w:pPr>
            <w:r w:rsidRPr="008B7BBD">
              <w:rPr>
                <w:b/>
              </w:rPr>
              <w:t>Lesson Title</w:t>
            </w:r>
          </w:p>
        </w:tc>
        <w:tc>
          <w:tcPr>
            <w:tcW w:w="5200" w:type="dxa"/>
          </w:tcPr>
          <w:p w14:paraId="79D0BF28" w14:textId="77777777" w:rsidR="00EB5FE2" w:rsidRPr="00776416" w:rsidRDefault="00EB5FE2" w:rsidP="00CD1352">
            <w:pPr>
              <w:spacing w:after="0"/>
            </w:pPr>
          </w:p>
        </w:tc>
      </w:tr>
      <w:tr w:rsidR="00EB5FE2" w:rsidRPr="00776416" w14:paraId="56A0E066" w14:textId="77777777" w:rsidTr="008B7BBD">
        <w:tc>
          <w:tcPr>
            <w:tcW w:w="4155" w:type="dxa"/>
          </w:tcPr>
          <w:p w14:paraId="72CB6CB6" w14:textId="2ACB1E49" w:rsidR="00EB5FE2" w:rsidRPr="006B7DFA" w:rsidRDefault="00EB5FE2" w:rsidP="00CD1352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Grade Level</w:t>
            </w:r>
          </w:p>
        </w:tc>
        <w:tc>
          <w:tcPr>
            <w:tcW w:w="5200" w:type="dxa"/>
          </w:tcPr>
          <w:p w14:paraId="01167C08" w14:textId="77777777" w:rsidR="00EB5FE2" w:rsidRPr="00776416" w:rsidRDefault="00EB5FE2" w:rsidP="00CD1352">
            <w:pPr>
              <w:spacing w:after="0"/>
            </w:pPr>
          </w:p>
        </w:tc>
      </w:tr>
      <w:tr w:rsidR="00EB5FE2" w:rsidRPr="00776416" w14:paraId="461B0547" w14:textId="77777777" w:rsidTr="008B7BBD">
        <w:tc>
          <w:tcPr>
            <w:tcW w:w="4155" w:type="dxa"/>
          </w:tcPr>
          <w:p w14:paraId="41C47280" w14:textId="77777777" w:rsidR="00EB5FE2" w:rsidRPr="006B7DFA" w:rsidRDefault="00EB5FE2" w:rsidP="00EB5FE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Content Standard(s)</w:t>
            </w:r>
          </w:p>
          <w:p w14:paraId="536EA749" w14:textId="28697B1B" w:rsidR="00EB5FE2" w:rsidRPr="006B7DFA" w:rsidRDefault="00EB5FE2" w:rsidP="00EB5FE2">
            <w:pPr>
              <w:spacing w:after="0"/>
              <w:rPr>
                <w:rFonts w:cs="Arial"/>
                <w:b/>
                <w:szCs w:val="20"/>
              </w:rPr>
            </w:pPr>
            <w:r w:rsidRPr="000D6427">
              <w:rPr>
                <w:rFonts w:cs="Arial"/>
                <w:i/>
                <w:szCs w:val="20"/>
              </w:rPr>
              <w:t>What state standards and/or Common Core Standards are being addressed?</w:t>
            </w:r>
          </w:p>
        </w:tc>
        <w:tc>
          <w:tcPr>
            <w:tcW w:w="5200" w:type="dxa"/>
          </w:tcPr>
          <w:p w14:paraId="5714700A" w14:textId="77777777" w:rsidR="00EB5FE2" w:rsidRPr="00776416" w:rsidRDefault="00EB5FE2" w:rsidP="00CD1352">
            <w:pPr>
              <w:spacing w:after="0"/>
            </w:pPr>
          </w:p>
        </w:tc>
      </w:tr>
      <w:tr w:rsidR="00CD1352" w:rsidRPr="00776416" w14:paraId="27D6B3D5" w14:textId="77777777" w:rsidTr="008B7BBD">
        <w:tc>
          <w:tcPr>
            <w:tcW w:w="4155" w:type="dxa"/>
          </w:tcPr>
          <w:p w14:paraId="605E516E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Goals/Objectives</w:t>
            </w:r>
          </w:p>
          <w:p w14:paraId="39259692" w14:textId="19B8C340" w:rsidR="00CD1352" w:rsidRPr="00776416" w:rsidRDefault="000A503D">
            <w:pPr>
              <w:spacing w:after="0"/>
            </w:pPr>
            <w:r w:rsidRPr="000A503D">
              <w:rPr>
                <w:rFonts w:cs="Arial"/>
                <w:i/>
                <w:szCs w:val="20"/>
              </w:rPr>
              <w:t xml:space="preserve">What are the SMART </w:t>
            </w:r>
            <w:r w:rsidR="00EB5FE2">
              <w:rPr>
                <w:rFonts w:cs="Arial"/>
                <w:i/>
                <w:szCs w:val="20"/>
              </w:rPr>
              <w:t>goals/</w:t>
            </w:r>
            <w:r w:rsidR="00473C27">
              <w:rPr>
                <w:rFonts w:cs="Arial"/>
                <w:i/>
                <w:szCs w:val="20"/>
              </w:rPr>
              <w:t>o</w:t>
            </w:r>
            <w:r w:rsidRPr="000A503D">
              <w:rPr>
                <w:rFonts w:cs="Arial"/>
                <w:i/>
                <w:szCs w:val="20"/>
              </w:rPr>
              <w:t>bjectives</w:t>
            </w:r>
            <w:r>
              <w:rPr>
                <w:rFonts w:cs="Arial"/>
                <w:i/>
                <w:szCs w:val="20"/>
              </w:rPr>
              <w:t xml:space="preserve"> </w:t>
            </w:r>
            <w:r w:rsidR="00EB5FE2">
              <w:rPr>
                <w:rFonts w:cs="Arial"/>
                <w:i/>
                <w:szCs w:val="20"/>
              </w:rPr>
              <w:t xml:space="preserve">that are </w:t>
            </w:r>
            <w:r w:rsidRPr="000A503D">
              <w:rPr>
                <w:rFonts w:cs="Arial"/>
                <w:i/>
                <w:szCs w:val="20"/>
              </w:rPr>
              <w:t>aligned with the standards for the</w:t>
            </w:r>
            <w:r>
              <w:rPr>
                <w:rFonts w:cs="Arial"/>
                <w:i/>
                <w:szCs w:val="20"/>
              </w:rPr>
              <w:t xml:space="preserve"> </w:t>
            </w:r>
            <w:r w:rsidRPr="000A503D">
              <w:rPr>
                <w:rFonts w:cs="Arial"/>
                <w:i/>
                <w:szCs w:val="20"/>
              </w:rPr>
              <w:t>lesson?</w:t>
            </w:r>
          </w:p>
        </w:tc>
        <w:tc>
          <w:tcPr>
            <w:tcW w:w="5200" w:type="dxa"/>
          </w:tcPr>
          <w:p w14:paraId="720E40BE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41B2052D" w14:textId="77777777" w:rsidTr="008B7BBD">
        <w:tc>
          <w:tcPr>
            <w:tcW w:w="4155" w:type="dxa"/>
          </w:tcPr>
          <w:p w14:paraId="0A5A6380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Academic Language</w:t>
            </w:r>
          </w:p>
          <w:p w14:paraId="72BDC120" w14:textId="7CF6AD78" w:rsidR="00CD1352" w:rsidRPr="00776416" w:rsidRDefault="00EB5FE2" w:rsidP="008B7BBD">
            <w:pPr>
              <w:spacing w:after="0"/>
            </w:pPr>
            <w:r>
              <w:rPr>
                <w:rFonts w:cs="Arial"/>
                <w:i/>
              </w:rPr>
              <w:t>What oral and/or written academic language is used in the lesson?</w:t>
            </w:r>
          </w:p>
        </w:tc>
        <w:tc>
          <w:tcPr>
            <w:tcW w:w="5200" w:type="dxa"/>
          </w:tcPr>
          <w:p w14:paraId="74A6E527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18DB80FE" w14:textId="77777777" w:rsidTr="008B7BBD">
        <w:tc>
          <w:tcPr>
            <w:tcW w:w="4155" w:type="dxa"/>
          </w:tcPr>
          <w:p w14:paraId="6CD3C29E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Prior Knowledge</w:t>
            </w:r>
          </w:p>
          <w:p w14:paraId="657D5A80" w14:textId="0B716C0C" w:rsidR="00CD1352" w:rsidRPr="008B7BBD" w:rsidRDefault="0029757C" w:rsidP="008B7BBD">
            <w:pPr>
              <w:pStyle w:val="CommentText"/>
              <w:spacing w:after="0"/>
              <w:rPr>
                <w:i/>
              </w:rPr>
            </w:pPr>
            <w:r w:rsidRPr="008B7BBD">
              <w:rPr>
                <w:i/>
              </w:rPr>
              <w:t>What content knowledge, skills, and academic experiences, related to this topic, have students demonstrated prior to this lesson?</w:t>
            </w:r>
          </w:p>
        </w:tc>
        <w:tc>
          <w:tcPr>
            <w:tcW w:w="5200" w:type="dxa"/>
          </w:tcPr>
          <w:p w14:paraId="1505C176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4B5616E4" w14:textId="77777777" w:rsidTr="008B7BBD">
        <w:tc>
          <w:tcPr>
            <w:tcW w:w="4155" w:type="dxa"/>
          </w:tcPr>
          <w:p w14:paraId="0EF0E7FB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Materials</w:t>
            </w:r>
          </w:p>
          <w:p w14:paraId="06B21668" w14:textId="194AAF1A" w:rsidR="00CD1352" w:rsidRPr="006B7DFA" w:rsidRDefault="00EB5FE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i/>
              </w:rPr>
              <w:t xml:space="preserve">What materials </w:t>
            </w:r>
            <w:r>
              <w:rPr>
                <w:rFonts w:cs="Arial"/>
                <w:i/>
              </w:rPr>
              <w:t xml:space="preserve">and instructional resources </w:t>
            </w:r>
            <w:r w:rsidRPr="006B7DFA">
              <w:rPr>
                <w:rFonts w:cs="Arial"/>
                <w:i/>
              </w:rPr>
              <w:t>are neede</w:t>
            </w:r>
            <w:r>
              <w:rPr>
                <w:rFonts w:cs="Arial"/>
                <w:i/>
              </w:rPr>
              <w:t>d for the teacher and students?</w:t>
            </w:r>
          </w:p>
        </w:tc>
        <w:tc>
          <w:tcPr>
            <w:tcW w:w="5200" w:type="dxa"/>
          </w:tcPr>
          <w:p w14:paraId="79123A5E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511C31DD" w14:textId="77777777" w:rsidTr="008B7BBD">
        <w:tc>
          <w:tcPr>
            <w:tcW w:w="4155" w:type="dxa"/>
          </w:tcPr>
          <w:p w14:paraId="62D835BF" w14:textId="6688028E" w:rsidR="00CD1352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Instruction</w:t>
            </w:r>
            <w:r w:rsidR="00B92DF3">
              <w:rPr>
                <w:rFonts w:cs="Arial"/>
                <w:b/>
                <w:szCs w:val="20"/>
              </w:rPr>
              <w:t xml:space="preserve"> </w:t>
            </w:r>
            <w:r w:rsidR="0029757C">
              <w:rPr>
                <w:rFonts w:cs="Arial"/>
                <w:b/>
                <w:szCs w:val="20"/>
              </w:rPr>
              <w:t>(I do)</w:t>
            </w:r>
          </w:p>
          <w:p w14:paraId="74A829E4" w14:textId="5C386B70" w:rsidR="00CD1352" w:rsidRPr="006B7DFA" w:rsidRDefault="0029757C" w:rsidP="008B7BBD">
            <w:pPr>
              <w:spacing w:after="0"/>
              <w:rPr>
                <w:rFonts w:cs="Arial"/>
                <w:b/>
                <w:szCs w:val="20"/>
              </w:rPr>
            </w:pPr>
            <w:r w:rsidRPr="008B7BBD">
              <w:rPr>
                <w:rFonts w:cs="Arial"/>
                <w:i/>
                <w:szCs w:val="20"/>
              </w:rPr>
              <w:t>What are the</w:t>
            </w:r>
            <w:r w:rsidR="000A503D" w:rsidRPr="008B7BBD">
              <w:rPr>
                <w:rFonts w:cs="Arial"/>
                <w:i/>
                <w:szCs w:val="20"/>
              </w:rPr>
              <w:t xml:space="preserve"> step by step procedures </w:t>
            </w:r>
            <w:r w:rsidRPr="008B7BBD">
              <w:rPr>
                <w:rFonts w:cs="Arial"/>
                <w:i/>
                <w:szCs w:val="20"/>
              </w:rPr>
              <w:t>that you will</w:t>
            </w:r>
            <w:r w:rsidR="000A503D" w:rsidRPr="008B7BBD">
              <w:rPr>
                <w:rFonts w:cs="Arial"/>
                <w:i/>
                <w:szCs w:val="20"/>
              </w:rPr>
              <w:t xml:space="preserve"> model </w:t>
            </w:r>
            <w:r w:rsidRPr="008B7BBD">
              <w:rPr>
                <w:rFonts w:cs="Arial"/>
                <w:i/>
                <w:szCs w:val="20"/>
              </w:rPr>
              <w:t>in the instructional portion of this lesson?</w:t>
            </w:r>
          </w:p>
        </w:tc>
        <w:tc>
          <w:tcPr>
            <w:tcW w:w="5200" w:type="dxa"/>
          </w:tcPr>
          <w:p w14:paraId="725C119A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7753B3A3" w14:textId="77777777" w:rsidTr="008B7BBD">
        <w:tc>
          <w:tcPr>
            <w:tcW w:w="4155" w:type="dxa"/>
          </w:tcPr>
          <w:p w14:paraId="3EFB12E0" w14:textId="1BB6DD07" w:rsidR="00CD1352" w:rsidRDefault="0029757C" w:rsidP="00CD1352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Guided Practice (We do)</w:t>
            </w:r>
          </w:p>
          <w:p w14:paraId="4668B1DE" w14:textId="2211E1ED" w:rsidR="00CD1352" w:rsidRPr="006B7DFA" w:rsidRDefault="0029757C" w:rsidP="00CD1352">
            <w:pPr>
              <w:spacing w:after="0"/>
              <w:rPr>
                <w:rFonts w:cs="Arial"/>
                <w:b/>
                <w:szCs w:val="20"/>
              </w:rPr>
            </w:pPr>
            <w:r w:rsidRPr="008B7BBD">
              <w:rPr>
                <w:i/>
              </w:rPr>
              <w:t>What learning activity will the students do in a group setting that allows them to practice and apply what they have learned?</w:t>
            </w:r>
          </w:p>
        </w:tc>
        <w:tc>
          <w:tcPr>
            <w:tcW w:w="5200" w:type="dxa"/>
          </w:tcPr>
          <w:p w14:paraId="397C79A6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392A950D" w14:textId="77777777" w:rsidTr="008B7BBD">
        <w:tc>
          <w:tcPr>
            <w:tcW w:w="4155" w:type="dxa"/>
          </w:tcPr>
          <w:p w14:paraId="1A1169BF" w14:textId="7B3020EF" w:rsidR="00CD1352" w:rsidRDefault="0029757C" w:rsidP="00CD1352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Independent Practice (You do)</w:t>
            </w:r>
          </w:p>
          <w:p w14:paraId="690C1B3A" w14:textId="2894BBD6" w:rsidR="00CD1352" w:rsidRPr="006B7DFA" w:rsidRDefault="0029757C" w:rsidP="008B7BBD">
            <w:pPr>
              <w:pStyle w:val="CommentText"/>
              <w:spacing w:after="0"/>
              <w:rPr>
                <w:rFonts w:cs="Arial"/>
                <w:b/>
              </w:rPr>
            </w:pPr>
            <w:r w:rsidRPr="008B7BBD">
              <w:rPr>
                <w:i/>
              </w:rPr>
              <w:t>What learning activity will the students do</w:t>
            </w:r>
            <w:r w:rsidRPr="008B7BBD">
              <w:rPr>
                <w:b/>
                <w:i/>
              </w:rPr>
              <w:t xml:space="preserve"> </w:t>
            </w:r>
            <w:r w:rsidRPr="008B7BBD">
              <w:rPr>
                <w:i/>
              </w:rPr>
              <w:t>individually that allows them to practice and apply what they have learned?</w:t>
            </w:r>
          </w:p>
        </w:tc>
        <w:tc>
          <w:tcPr>
            <w:tcW w:w="5200" w:type="dxa"/>
          </w:tcPr>
          <w:p w14:paraId="107D7CD4" w14:textId="77777777" w:rsidR="00CD1352" w:rsidRPr="00776416" w:rsidRDefault="00CD1352" w:rsidP="00CD1352">
            <w:pPr>
              <w:spacing w:after="0"/>
            </w:pPr>
          </w:p>
        </w:tc>
      </w:tr>
      <w:tr w:rsidR="00CD1352" w:rsidRPr="00776416" w14:paraId="30F96CDF" w14:textId="77777777" w:rsidTr="008B7BBD">
        <w:tc>
          <w:tcPr>
            <w:tcW w:w="4155" w:type="dxa"/>
          </w:tcPr>
          <w:p w14:paraId="14E52CE2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Supports</w:t>
            </w:r>
          </w:p>
          <w:p w14:paraId="24B65116" w14:textId="5F2B7D6D" w:rsidR="000A503D" w:rsidRPr="000A503D" w:rsidRDefault="00EB5FE2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</w:rPr>
              <w:t>What supports will you provide</w:t>
            </w:r>
            <w:r w:rsidRPr="000A503D">
              <w:rPr>
                <w:rFonts w:cs="Arial"/>
                <w:i/>
              </w:rPr>
              <w:t xml:space="preserve"> based on individual and group needs?</w:t>
            </w:r>
            <w:r>
              <w:rPr>
                <w:rFonts w:cs="Arial"/>
                <w:i/>
                <w:szCs w:val="20"/>
              </w:rPr>
              <w:t xml:space="preserve"> </w:t>
            </w:r>
            <w:r w:rsidR="000A503D" w:rsidRPr="000A503D">
              <w:rPr>
                <w:rFonts w:cs="Arial"/>
                <w:i/>
                <w:szCs w:val="20"/>
              </w:rPr>
              <w:t>Include supports for the whole class, groups of students with similar needs, individual students, and students with</w:t>
            </w:r>
            <w:r w:rsidR="002A6190">
              <w:rPr>
                <w:rFonts w:cs="Arial"/>
                <w:i/>
                <w:szCs w:val="20"/>
              </w:rPr>
              <w:t xml:space="preserve"> exceptional </w:t>
            </w:r>
            <w:r w:rsidR="002A6190">
              <w:rPr>
                <w:rFonts w:cs="Arial"/>
                <w:i/>
                <w:szCs w:val="20"/>
              </w:rPr>
              <w:lastRenderedPageBreak/>
              <w:t xml:space="preserve">learning needs (i.e. </w:t>
            </w:r>
            <w:r w:rsidR="000A503D" w:rsidRPr="000A503D">
              <w:rPr>
                <w:rFonts w:cs="Arial"/>
                <w:i/>
                <w:szCs w:val="20"/>
              </w:rPr>
              <w:t>IEPs or 504 plans</w:t>
            </w:r>
            <w:r w:rsidR="002A6190">
              <w:rPr>
                <w:rFonts w:cs="Arial"/>
                <w:i/>
                <w:szCs w:val="20"/>
              </w:rPr>
              <w:t xml:space="preserve"> and gifted/talented).</w:t>
            </w:r>
          </w:p>
        </w:tc>
        <w:tc>
          <w:tcPr>
            <w:tcW w:w="5200" w:type="dxa"/>
          </w:tcPr>
          <w:p w14:paraId="01518F77" w14:textId="77777777" w:rsidR="00CD1352" w:rsidRDefault="00CD1352" w:rsidP="00CE0B81">
            <w:pPr>
              <w:spacing w:after="0"/>
              <w:rPr>
                <w:rFonts w:cs="Arial"/>
                <w:szCs w:val="20"/>
              </w:rPr>
            </w:pPr>
          </w:p>
        </w:tc>
      </w:tr>
      <w:tr w:rsidR="00CD1352" w:rsidRPr="00776416" w14:paraId="55C65E0E" w14:textId="77777777" w:rsidTr="008B7BBD">
        <w:tc>
          <w:tcPr>
            <w:tcW w:w="4155" w:type="dxa"/>
          </w:tcPr>
          <w:p w14:paraId="59C1B877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Closing</w:t>
            </w:r>
          </w:p>
          <w:p w14:paraId="1A944240" w14:textId="71F4FFFF" w:rsidR="00CD1352" w:rsidRDefault="00CE0B81" w:rsidP="00CE0B81">
            <w:pPr>
              <w:spacing w:after="0"/>
              <w:rPr>
                <w:rFonts w:cs="Arial"/>
                <w:b/>
                <w:szCs w:val="20"/>
              </w:rPr>
            </w:pPr>
            <w:r w:rsidRPr="00CE0B81">
              <w:rPr>
                <w:rFonts w:cs="Arial"/>
                <w:i/>
                <w:szCs w:val="20"/>
              </w:rPr>
              <w:t>How will you end the lesson (e.g.,</w:t>
            </w:r>
            <w:r>
              <w:rPr>
                <w:rFonts w:cs="Arial"/>
                <w:i/>
                <w:szCs w:val="20"/>
              </w:rPr>
              <w:t xml:space="preserve"> </w:t>
            </w:r>
            <w:r w:rsidRPr="00CE0B81">
              <w:rPr>
                <w:rFonts w:cs="Arial"/>
                <w:i/>
                <w:szCs w:val="20"/>
              </w:rPr>
              <w:t>culminating activity or task)?</w:t>
            </w:r>
          </w:p>
        </w:tc>
        <w:tc>
          <w:tcPr>
            <w:tcW w:w="5200" w:type="dxa"/>
          </w:tcPr>
          <w:p w14:paraId="44BE5B6E" w14:textId="77777777" w:rsidR="00CD1352" w:rsidRDefault="00CD1352" w:rsidP="00CD1352">
            <w:pPr>
              <w:spacing w:after="0"/>
              <w:rPr>
                <w:rFonts w:cs="Arial"/>
                <w:szCs w:val="20"/>
              </w:rPr>
            </w:pPr>
          </w:p>
        </w:tc>
      </w:tr>
      <w:tr w:rsidR="00CD1352" w:rsidRPr="00776416" w14:paraId="14704D37" w14:textId="77777777" w:rsidTr="008B7BBD">
        <w:tc>
          <w:tcPr>
            <w:tcW w:w="4155" w:type="dxa"/>
          </w:tcPr>
          <w:p w14:paraId="74FEDCFB" w14:textId="77777777" w:rsidR="00CD1352" w:rsidRPr="006B7DFA" w:rsidRDefault="00CD1352" w:rsidP="00CD1352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Assessment</w:t>
            </w:r>
          </w:p>
          <w:p w14:paraId="09F0295C" w14:textId="1ECDC898" w:rsidR="00CD1352" w:rsidRDefault="00EB5FE2" w:rsidP="008B7BBD">
            <w:pPr>
              <w:pStyle w:val="CommentText"/>
              <w:spacing w:after="0"/>
              <w:rPr>
                <w:rFonts w:cs="Arial"/>
                <w:b/>
              </w:rPr>
            </w:pPr>
            <w:r w:rsidRPr="006B4786">
              <w:rPr>
                <w:i/>
              </w:rPr>
              <w:t>What formal and informal assessments will you use to evaluate students?</w:t>
            </w:r>
            <w:r>
              <w:rPr>
                <w:rFonts w:cs="Arial"/>
                <w:i/>
              </w:rPr>
              <w:t xml:space="preserve"> </w:t>
            </w:r>
            <w:r w:rsidR="00CD1352">
              <w:rPr>
                <w:rFonts w:cs="Arial"/>
                <w:i/>
              </w:rPr>
              <w:t>How will you know if the students attained what you expected?</w:t>
            </w:r>
          </w:p>
        </w:tc>
        <w:tc>
          <w:tcPr>
            <w:tcW w:w="5200" w:type="dxa"/>
          </w:tcPr>
          <w:p w14:paraId="5D6F5DDA" w14:textId="77777777" w:rsidR="00CD1352" w:rsidRDefault="00CD1352" w:rsidP="00CD1352">
            <w:pPr>
              <w:spacing w:after="0"/>
              <w:rPr>
                <w:rFonts w:cs="Arial"/>
                <w:szCs w:val="20"/>
              </w:rPr>
            </w:pPr>
          </w:p>
        </w:tc>
      </w:tr>
    </w:tbl>
    <w:p w14:paraId="1E096E36" w14:textId="0B93BCFD" w:rsidR="00A14190" w:rsidRPr="00D2123C" w:rsidRDefault="00A14190" w:rsidP="000D6427">
      <w:pPr>
        <w:spacing w:after="160" w:line="259" w:lineRule="auto"/>
      </w:pPr>
    </w:p>
    <w:sectPr w:rsidR="00A14190" w:rsidRPr="00D2123C" w:rsidSect="0077641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3BDA53" w14:textId="77777777" w:rsidR="00147D1F" w:rsidRDefault="00147D1F" w:rsidP="000F0903">
      <w:pPr>
        <w:spacing w:after="0"/>
      </w:pPr>
      <w:r>
        <w:separator/>
      </w:r>
    </w:p>
  </w:endnote>
  <w:endnote w:type="continuationSeparator" w:id="0">
    <w:p w14:paraId="5551D432" w14:textId="77777777" w:rsidR="00147D1F" w:rsidRDefault="00147D1F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15829C" w14:textId="73776FB3" w:rsidR="00AC7ECD" w:rsidRPr="00654497" w:rsidRDefault="00AC7ECD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8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D8DAB" w14:textId="6B27A399" w:rsidR="00AC7ECD" w:rsidRPr="00935086" w:rsidRDefault="00AC7ECD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8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35AE00" w14:textId="77777777" w:rsidR="00147D1F" w:rsidRDefault="00147D1F" w:rsidP="000F0903">
      <w:pPr>
        <w:spacing w:after="0"/>
      </w:pPr>
      <w:r>
        <w:separator/>
      </w:r>
    </w:p>
  </w:footnote>
  <w:footnote w:type="continuationSeparator" w:id="0">
    <w:p w14:paraId="44F6EDC7" w14:textId="77777777" w:rsidR="00147D1F" w:rsidRDefault="00147D1F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66044" w14:textId="165F27D1" w:rsidR="00AC7ECD" w:rsidRDefault="00AC7ECD" w:rsidP="003C2B4F">
    <w:pPr>
      <w:spacing w:after="0"/>
      <w:ind w:left="6930"/>
      <w:jc w:val="right"/>
    </w:pPr>
    <w:r>
      <w:t>Lesson Plan Template</w:t>
    </w:r>
  </w:p>
  <w:p w14:paraId="4160ED49" w14:textId="2C22873E" w:rsidR="00AC7ECD" w:rsidRPr="00654497" w:rsidRDefault="00AC7ECD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E36A2C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E36A2C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0BC50" w14:textId="132FD784" w:rsidR="00AC7ECD" w:rsidRPr="00776416" w:rsidRDefault="00AC7ECD" w:rsidP="00CD1352">
    <w:pPr>
      <w:spacing w:after="0"/>
      <w:ind w:left="6930"/>
      <w:jc w:val="right"/>
    </w:pPr>
    <w:r>
      <w:t>Lesson Plan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40646"/>
    <w:rsid w:val="00046101"/>
    <w:rsid w:val="00056290"/>
    <w:rsid w:val="00092E8A"/>
    <w:rsid w:val="000A503D"/>
    <w:rsid w:val="000C0803"/>
    <w:rsid w:val="000D2169"/>
    <w:rsid w:val="000D6427"/>
    <w:rsid w:val="000E1312"/>
    <w:rsid w:val="000F0903"/>
    <w:rsid w:val="00103693"/>
    <w:rsid w:val="00103ABD"/>
    <w:rsid w:val="00106A07"/>
    <w:rsid w:val="0013181E"/>
    <w:rsid w:val="00135DD3"/>
    <w:rsid w:val="00147D1F"/>
    <w:rsid w:val="001602BB"/>
    <w:rsid w:val="00172BDE"/>
    <w:rsid w:val="001E6CF9"/>
    <w:rsid w:val="00201214"/>
    <w:rsid w:val="00207997"/>
    <w:rsid w:val="00224434"/>
    <w:rsid w:val="00270C10"/>
    <w:rsid w:val="0029757C"/>
    <w:rsid w:val="002A6190"/>
    <w:rsid w:val="0033144D"/>
    <w:rsid w:val="003C2B4F"/>
    <w:rsid w:val="00427F4C"/>
    <w:rsid w:val="004500DE"/>
    <w:rsid w:val="00452E26"/>
    <w:rsid w:val="00473C27"/>
    <w:rsid w:val="004A66BD"/>
    <w:rsid w:val="004C1AB4"/>
    <w:rsid w:val="005002EC"/>
    <w:rsid w:val="00532293"/>
    <w:rsid w:val="005452D5"/>
    <w:rsid w:val="005702EF"/>
    <w:rsid w:val="005C4753"/>
    <w:rsid w:val="005F5BC8"/>
    <w:rsid w:val="0060363F"/>
    <w:rsid w:val="00654497"/>
    <w:rsid w:val="0066315B"/>
    <w:rsid w:val="00664102"/>
    <w:rsid w:val="006A2431"/>
    <w:rsid w:val="006B4786"/>
    <w:rsid w:val="006F1097"/>
    <w:rsid w:val="006F58A5"/>
    <w:rsid w:val="00714DB9"/>
    <w:rsid w:val="00776416"/>
    <w:rsid w:val="007A0EAB"/>
    <w:rsid w:val="007A26EB"/>
    <w:rsid w:val="00827D3C"/>
    <w:rsid w:val="008B7BBD"/>
    <w:rsid w:val="008C40B0"/>
    <w:rsid w:val="00935086"/>
    <w:rsid w:val="00935F80"/>
    <w:rsid w:val="00951BD2"/>
    <w:rsid w:val="009C241D"/>
    <w:rsid w:val="009C48ED"/>
    <w:rsid w:val="009D023B"/>
    <w:rsid w:val="009E0D9C"/>
    <w:rsid w:val="00A03896"/>
    <w:rsid w:val="00A072BC"/>
    <w:rsid w:val="00A14190"/>
    <w:rsid w:val="00A621B0"/>
    <w:rsid w:val="00A8207F"/>
    <w:rsid w:val="00AC1965"/>
    <w:rsid w:val="00AC7ECD"/>
    <w:rsid w:val="00B1207F"/>
    <w:rsid w:val="00B24246"/>
    <w:rsid w:val="00B32F65"/>
    <w:rsid w:val="00B3325E"/>
    <w:rsid w:val="00B7574F"/>
    <w:rsid w:val="00B92DF3"/>
    <w:rsid w:val="00C032FD"/>
    <w:rsid w:val="00C1575E"/>
    <w:rsid w:val="00C610B2"/>
    <w:rsid w:val="00CA436F"/>
    <w:rsid w:val="00CA4ADA"/>
    <w:rsid w:val="00CC6145"/>
    <w:rsid w:val="00CD1352"/>
    <w:rsid w:val="00CE0B81"/>
    <w:rsid w:val="00D2123C"/>
    <w:rsid w:val="00D34D4B"/>
    <w:rsid w:val="00D43CDC"/>
    <w:rsid w:val="00DA2EA0"/>
    <w:rsid w:val="00DA3DAB"/>
    <w:rsid w:val="00DE1A94"/>
    <w:rsid w:val="00E36A2C"/>
    <w:rsid w:val="00E53EE7"/>
    <w:rsid w:val="00E610F6"/>
    <w:rsid w:val="00E65CEA"/>
    <w:rsid w:val="00EB5FE2"/>
    <w:rsid w:val="00ED01FB"/>
    <w:rsid w:val="00ED0481"/>
    <w:rsid w:val="00F7576F"/>
    <w:rsid w:val="00FE5097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3C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3C2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3C27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C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3C27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C2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C27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fc3f1c603c9c6ef1094a96c67bd5fb5c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9c1170d7f35c8f3ba0aac669d6caa6bd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www.w3.org/XML/1998/namespace"/>
    <ds:schemaRef ds:uri="http://schemas.microsoft.com/office/2006/documentManagement/types"/>
    <ds:schemaRef ds:uri="c3da832f-3ecf-443d-91e7-99457f1877f8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elements/1.1/"/>
    <ds:schemaRef ds:uri="b06b1bca-4aad-41ab-bd2f-6e8d6f0c1215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BA91D39-BCC5-4493-8FE0-C8F4007A8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B3E5119-7ED4-472B-BAE1-9934FCB83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Kimberly Thornton</cp:lastModifiedBy>
  <cp:revision>3</cp:revision>
  <dcterms:created xsi:type="dcterms:W3CDTF">2018-10-02T21:33:00Z</dcterms:created>
  <dcterms:modified xsi:type="dcterms:W3CDTF">2018-10-1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